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63A9" w:rsidRPr="00B03CC8" w:rsidRDefault="00D6143D">
      <w:pPr>
        <w:rPr>
          <w:b/>
          <w:sz w:val="24"/>
        </w:rPr>
      </w:pPr>
      <w:r w:rsidRPr="00B03CC8">
        <w:rPr>
          <w:b/>
          <w:sz w:val="24"/>
        </w:rPr>
        <w:t xml:space="preserve">COLOR DETECTOR (Works </w:t>
      </w:r>
      <w:r w:rsidR="006A633F" w:rsidRPr="00B03CC8">
        <w:rPr>
          <w:b/>
          <w:sz w:val="24"/>
        </w:rPr>
        <w:t>for</w:t>
      </w:r>
      <w:r w:rsidRPr="00B03CC8">
        <w:rPr>
          <w:b/>
          <w:sz w:val="24"/>
        </w:rPr>
        <w:t xml:space="preserve"> Binary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PIL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rom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PIL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Ima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ImageGrab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ImageOps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turtle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numpy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os</w:t>
      </w:r>
    </w:p>
    <w:p w:rsidR="006A633F" w:rsidRPr="006A633F" w:rsidRDefault="006A633F" w:rsidP="006A633F">
      <w:pPr>
        <w:shd w:val="clear" w:color="auto" w:fill="193549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filename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</w:t>
      </w:r>
      <w:r w:rsidRPr="006A633F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C: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\U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sers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\i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zzug</w:t>
      </w:r>
      <w:r w:rsidRPr="006A633F">
        <w:rPr>
          <w:rFonts w:ascii="Consolas" w:eastAsia="Times New Roman" w:hAnsi="Consolas" w:cs="Times New Roman"/>
          <w:color w:val="80FFBB"/>
          <w:sz w:val="23"/>
          <w:szCs w:val="23"/>
        </w:rPr>
        <w:t>\D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esktop</w:t>
      </w:r>
      <w:r w:rsidRPr="006A633F">
        <w:rPr>
          <w:rFonts w:ascii="Consolas" w:eastAsia="Times New Roman" w:hAnsi="Consolas" w:cs="Times New Roman"/>
          <w:color w:val="80FFBB"/>
          <w:sz w:val="23"/>
          <w:szCs w:val="23"/>
        </w:rPr>
        <w:t>\D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ocs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\U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NI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\a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ssingments and labs</w:t>
      </w:r>
      <w:r w:rsidRPr="006A633F">
        <w:rPr>
          <w:rFonts w:ascii="Consolas" w:eastAsia="Times New Roman" w:hAnsi="Consolas" w:cs="Times New Roman"/>
          <w:color w:val="80FFBB"/>
          <w:sz w:val="23"/>
          <w:szCs w:val="23"/>
        </w:rPr>
        <w:t>\S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em - 6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\C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G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\l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ab2</w:t>
      </w:r>
      <w:r w:rsidRPr="006A633F">
        <w:rPr>
          <w:rFonts w:ascii="Consolas" w:eastAsia="Times New Roman" w:hAnsi="Consolas" w:cs="Times New Roman"/>
          <w:color w:val="80FFBB"/>
          <w:sz w:val="23"/>
          <w:szCs w:val="23"/>
        </w:rPr>
        <w:t>\b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inary_image</w:t>
      </w:r>
      <w:r w:rsidRPr="006A633F">
        <w:rPr>
          <w:rFonts w:ascii="Consolas" w:eastAsia="Times New Roman" w:hAnsi="Consolas" w:cs="Times New Roman"/>
          <w:color w:val="80FFBB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png</w:t>
      </w:r>
      <w:r w:rsidRPr="006A633F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img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Ima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open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filenam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image reader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img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mg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convert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92FC79"/>
          <w:sz w:val="23"/>
          <w:szCs w:val="23"/>
        </w:rPr>
        <w:t>'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92FC79"/>
          <w:sz w:val="23"/>
          <w:szCs w:val="23"/>
        </w:rPr>
        <w:t>'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 </w:t>
      </w: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coverts rgb -&gt; single digit representation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pixel_size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mg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>size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saves (width, height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x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y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]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w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]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h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]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width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pixel_siz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height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pixel_siz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    pixel_color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mg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loa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)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pixel access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    w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appen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pixel_color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widt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height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gets color for each pixel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appen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w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w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 </w:t>
      </w:r>
    </w:p>
    <w:p w:rsidR="006A633F" w:rsidRPr="006A633F" w:rsidRDefault="006A633F" w:rsidP="006A633F">
      <w:pPr>
        <w:shd w:val="clear" w:color="auto" w:fill="193549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br/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extracting black pixel position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pixel_siz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j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pixel_siz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   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f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j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        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appen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j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        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appen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 xml:space="preserve"># corners 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top right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A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a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,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in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bottom left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B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in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,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a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top left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lastRenderedPageBreak/>
        <w:t xml:space="preserve">C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in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,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in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bottom right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D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a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,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ax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print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A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B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C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drawing lines (bit flip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C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B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C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C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A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C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A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A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B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D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B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#  bitmap for visualize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for i in h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    print(i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converting 225 and 0 into True and False for np operations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width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pixel_siz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height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n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an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pixel_siz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)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   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if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widt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height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&gt;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        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widt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height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True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       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els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           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widt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[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height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]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False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np_arr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nump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arra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h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img2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Ima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fromarray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np_arr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directly converts into numpy array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npimg = numpy.array(img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 print(npimg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#print(np_arr.shape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img2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mg2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rotat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270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PIL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>Imag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>Resampling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NEAREST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expand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img2 </w:t>
      </w:r>
      <w:r w:rsidRPr="006A633F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ImageOps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mirror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mg2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mg2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save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6A633F">
        <w:rPr>
          <w:rFonts w:ascii="Consolas" w:eastAsia="Times New Roman" w:hAnsi="Consolas" w:cs="Times New Roman"/>
          <w:color w:val="92FC79"/>
          <w:sz w:val="23"/>
          <w:szCs w:val="23"/>
        </w:rPr>
        <w:t>'</w:t>
      </w:r>
      <w:r w:rsidRPr="006A633F">
        <w:rPr>
          <w:rFonts w:ascii="Consolas" w:eastAsia="Times New Roman" w:hAnsi="Consolas" w:cs="Times New Roman"/>
          <w:color w:val="A5FF90"/>
          <w:sz w:val="23"/>
          <w:szCs w:val="23"/>
        </w:rPr>
        <w:t>binary_image_detected.png</w:t>
      </w:r>
      <w:r w:rsidRPr="006A633F">
        <w:rPr>
          <w:rFonts w:ascii="Consolas" w:eastAsia="Times New Roman" w:hAnsi="Consolas" w:cs="Times New Roman"/>
          <w:color w:val="92FC79"/>
          <w:sz w:val="23"/>
          <w:szCs w:val="23"/>
        </w:rPr>
        <w:t>'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6A633F" w:rsidRPr="006A633F" w:rsidRDefault="006A633F" w:rsidP="006A633F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6A633F">
        <w:rPr>
          <w:rFonts w:ascii="Consolas" w:eastAsia="Times New Roman" w:hAnsi="Consolas" w:cs="Times New Roman"/>
          <w:color w:val="FFFFFF"/>
          <w:sz w:val="23"/>
          <w:szCs w:val="23"/>
        </w:rPr>
        <w:t>img2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6A633F">
        <w:rPr>
          <w:rFonts w:ascii="Consolas" w:eastAsia="Times New Roman" w:hAnsi="Consolas" w:cs="Times New Roman"/>
          <w:color w:val="FFC600"/>
          <w:sz w:val="23"/>
          <w:szCs w:val="23"/>
        </w:rPr>
        <w:t>show</w:t>
      </w:r>
      <w:r w:rsidRPr="006A633F">
        <w:rPr>
          <w:rFonts w:ascii="Consolas" w:eastAsia="Times New Roman" w:hAnsi="Consolas" w:cs="Times New Roman"/>
          <w:color w:val="E1EFFF"/>
          <w:sz w:val="23"/>
          <w:szCs w:val="23"/>
        </w:rPr>
        <w:t>()</w:t>
      </w: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99616C">
      <w:pPr>
        <w:rPr>
          <w:sz w:val="24"/>
        </w:rPr>
      </w:pPr>
      <w:r>
        <w:rPr>
          <w:sz w:val="2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9.45pt;height:200.35pt">
            <v:imagedata r:id="rId6" o:title="binary_image"/>
          </v:shape>
        </w:pict>
      </w:r>
    </w:p>
    <w:p w:rsidR="006A633F" w:rsidRDefault="0099616C">
      <w:pPr>
        <w:rPr>
          <w:sz w:val="24"/>
        </w:rPr>
      </w:pPr>
      <w:r>
        <w:rPr>
          <w:sz w:val="24"/>
        </w:rPr>
        <w:pict>
          <v:shape id="_x0000_i1026" type="#_x0000_t75" style="width:392.55pt;height:202.85pt">
            <v:imagedata r:id="rId7" o:title="binary_image_detected"/>
          </v:shape>
        </w:pict>
      </w: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Default="006A633F">
      <w:pPr>
        <w:rPr>
          <w:sz w:val="24"/>
        </w:rPr>
      </w:pPr>
    </w:p>
    <w:p w:rsidR="006A633F" w:rsidRPr="00B03CC8" w:rsidRDefault="006A633F">
      <w:pPr>
        <w:rPr>
          <w:b/>
          <w:sz w:val="24"/>
        </w:rPr>
      </w:pPr>
      <w:r w:rsidRPr="00B03CC8">
        <w:rPr>
          <w:b/>
          <w:sz w:val="24"/>
        </w:rPr>
        <w:lastRenderedPageBreak/>
        <w:t>POINT AND LINE (Pakistan Flag)</w:t>
      </w:r>
    </w:p>
    <w:p w:rsidR="006A633F" w:rsidRDefault="00DF162E">
      <w:pPr>
        <w:rPr>
          <w:sz w:val="24"/>
        </w:rPr>
      </w:pPr>
      <w:r>
        <w:rPr>
          <w:sz w:val="24"/>
        </w:rPr>
        <w:t>M</w:t>
      </w:r>
      <w:r w:rsidR="00B03CC8">
        <w:rPr>
          <w:sz w:val="24"/>
        </w:rPr>
        <w:t>ockups</w:t>
      </w:r>
    </w:p>
    <w:p w:rsidR="006A633F" w:rsidRDefault="006A633F">
      <w:pPr>
        <w:rPr>
          <w:noProof/>
          <w:sz w:val="24"/>
        </w:rPr>
      </w:pPr>
      <w:r>
        <w:rPr>
          <w:noProof/>
          <w:sz w:val="24"/>
        </w:rPr>
        <w:drawing>
          <wp:inline distT="0" distB="0" distL="0" distR="0">
            <wp:extent cx="3737113" cy="3349625"/>
            <wp:effectExtent l="0" t="0" r="0" b="3175"/>
            <wp:docPr id="1" name="Picture 1" descr="C:\Users\izzug\AppData\Local\Microsoft\Windows\INetCache\Content.Word\mock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izzug\AppData\Local\Microsoft\Windows\INetCache\Content.Word\mocku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887" cy="3370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616C">
        <w:rPr>
          <w:noProof/>
          <w:sz w:val="24"/>
        </w:rPr>
        <w:pict>
          <v:shape id="_x0000_i1027" type="#_x0000_t75" style="width:279.85pt;height:256.7pt">
            <v:imagedata r:id="rId9" o:title="mockup2"/>
          </v:shape>
        </w:pict>
      </w:r>
    </w:p>
    <w:p w:rsidR="00A64FAB" w:rsidRDefault="00A64FAB">
      <w:pPr>
        <w:rPr>
          <w:noProof/>
          <w:sz w:val="24"/>
        </w:rPr>
      </w:pPr>
    </w:p>
    <w:p w:rsidR="00A64FAB" w:rsidRDefault="00A64FAB">
      <w:pPr>
        <w:rPr>
          <w:sz w:val="24"/>
        </w:rPr>
      </w:pPr>
    </w:p>
    <w:p w:rsidR="00A64FAB" w:rsidRDefault="00A64FAB">
      <w:pPr>
        <w:rPr>
          <w:sz w:val="24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lastRenderedPageBreak/>
        <w:t>impor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*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as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from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A64FAB">
        <w:rPr>
          <w:rFonts w:ascii="Consolas" w:eastAsia="Times New Roman" w:hAnsi="Consolas" w:cs="Times New Roman"/>
          <w:color w:val="A5FF90"/>
          <w:sz w:val="23"/>
          <w:szCs w:val="23"/>
        </w:rPr>
        <w:t>three</w:t>
      </w:r>
      <w:r w:rsidRPr="00A64FAB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npm run dev for local server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ctrl + C to close local server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Sce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erspectiveCamera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innerWidth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/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innerHeight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0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WebGLRendere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setSiz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innerWidt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window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innerHeight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document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body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appendChild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domElement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position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set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lookAt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 xml:space="preserve">//material 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material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LineBasicMaterial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{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colo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xffffff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}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flag layout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[]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geometry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BufferGeometry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setFrom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ine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Li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geometry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material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star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[]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7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7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geometry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BufferGeometry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setFrom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tar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Li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geometry2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material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crescent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[]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7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9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3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3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7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9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8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8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7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8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7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4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4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);</w:t>
      </w:r>
    </w:p>
    <w:p w:rsidR="00A64FAB" w:rsidRPr="00A64FAB" w:rsidRDefault="00A64FAB" w:rsidP="00A64FAB">
      <w:pPr>
        <w:shd w:val="clear" w:color="auto" w:fill="193549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br/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geometry3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BufferGeometry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setFrom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rescent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Li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geometry3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material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add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li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add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ta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add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rescent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rende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 xml:space="preserve"> camera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B94FF"/>
          <w:sz w:val="23"/>
          <w:szCs w:val="23"/>
        </w:rPr>
        <w:t>function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A64FAB">
        <w:rPr>
          <w:rFonts w:ascii="Consolas" w:eastAsia="Times New Roman" w:hAnsi="Consolas" w:cs="Times New Roman"/>
          <w:color w:val="FFEE80"/>
          <w:sz w:val="23"/>
          <w:szCs w:val="23"/>
        </w:rPr>
        <w:t>()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 xml:space="preserve">    </w:t>
      </w: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line.rotation.y += 0.01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 xml:space="preserve">    </w:t>
      </w: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star.rotation.y += 0.01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 xml:space="preserve">    </w:t>
      </w: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crescent.rotation.y += 0.01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lastRenderedPageBreak/>
        <w:t xml:space="preserve">    </w:t>
      </w: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star.position.setY(-2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 xml:space="preserve">    </w:t>
      </w:r>
      <w:r w:rsidRPr="00A64FAB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crescent.position.setY(-2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render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A64FAB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requestAnimationFram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};</w:t>
      </w: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A64FAB" w:rsidRPr="00A64FAB" w:rsidRDefault="00A64FAB" w:rsidP="00A64FAB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A64FAB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A64FAB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A64FAB" w:rsidRDefault="00A64FAB">
      <w:pPr>
        <w:rPr>
          <w:sz w:val="24"/>
        </w:rPr>
      </w:pPr>
    </w:p>
    <w:p w:rsidR="00A64FAB" w:rsidRDefault="00A64FAB">
      <w:pPr>
        <w:rPr>
          <w:sz w:val="24"/>
        </w:rPr>
      </w:pPr>
      <w:r>
        <w:rPr>
          <w:sz w:val="24"/>
        </w:rPr>
        <w:t>changed position</w:t>
      </w:r>
      <w:r w:rsidR="00DF162E">
        <w:rPr>
          <w:sz w:val="24"/>
        </w:rPr>
        <w:t>, rotation and scale</w:t>
      </w:r>
    </w:p>
    <w:p w:rsidR="00A64FAB" w:rsidRDefault="00A64FAB">
      <w:pPr>
        <w:rPr>
          <w:sz w:val="24"/>
        </w:rPr>
      </w:pPr>
      <w:r w:rsidRPr="00A64FAB">
        <w:rPr>
          <w:noProof/>
          <w:sz w:val="24"/>
        </w:rPr>
        <w:drawing>
          <wp:inline distT="0" distB="0" distL="0" distR="0" wp14:anchorId="3BEF23E1" wp14:editId="6F3A59FE">
            <wp:extent cx="2458528" cy="2468509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8358" cy="247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4FAB">
        <w:rPr>
          <w:noProof/>
          <w:sz w:val="24"/>
        </w:rPr>
        <w:drawing>
          <wp:inline distT="0" distB="0" distL="0" distR="0" wp14:anchorId="08E85EC5" wp14:editId="760AB574">
            <wp:extent cx="2020448" cy="247428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70289" cy="25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62E" w:rsidRDefault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AE1328" w:rsidRDefault="00AE1328" w:rsidP="00DF162E">
      <w:pPr>
        <w:rPr>
          <w:sz w:val="24"/>
        </w:rPr>
      </w:pPr>
    </w:p>
    <w:p w:rsidR="00DF162E" w:rsidRPr="00B03CC8" w:rsidRDefault="00DF162E" w:rsidP="00DF162E">
      <w:pPr>
        <w:rPr>
          <w:b/>
          <w:sz w:val="24"/>
        </w:rPr>
      </w:pPr>
      <w:r w:rsidRPr="00B03CC8">
        <w:rPr>
          <w:b/>
          <w:sz w:val="24"/>
        </w:rPr>
        <w:lastRenderedPageBreak/>
        <w:t>POINT AND LINE (rain scene)</w:t>
      </w:r>
    </w:p>
    <w:p w:rsidR="00DF162E" w:rsidRDefault="00DF162E" w:rsidP="00DF162E">
      <w:pPr>
        <w:rPr>
          <w:sz w:val="24"/>
        </w:rPr>
      </w:pPr>
      <w:r>
        <w:rPr>
          <w:sz w:val="24"/>
        </w:rPr>
        <w:t>Inspired by a sta</w:t>
      </w:r>
      <w:r w:rsidR="00AE1328">
        <w:rPr>
          <w:sz w:val="24"/>
        </w:rPr>
        <w:t>r animation, changed the object-</w:t>
      </w:r>
      <w:r>
        <w:rPr>
          <w:sz w:val="24"/>
        </w:rPr>
        <w:t>type and a few</w:t>
      </w:r>
      <w:r w:rsidR="00AE1328">
        <w:rPr>
          <w:sz w:val="24"/>
        </w:rPr>
        <w:t xml:space="preserve"> tweaks to make it feel like real rain instead of stars in space. Has a bottom to top POV. (3D)</w:t>
      </w:r>
    </w:p>
    <w:p w:rsidR="00DF162E" w:rsidRDefault="002F2B24" w:rsidP="00DF162E">
      <w:pPr>
        <w:rPr>
          <w:sz w:val="24"/>
        </w:rPr>
      </w:pPr>
      <w:r>
        <w:rPr>
          <w:sz w:val="24"/>
        </w:rPr>
        <w:t>Better illustrated through a video XD</w:t>
      </w:r>
    </w:p>
    <w:p w:rsidR="00DF162E" w:rsidRDefault="00DF162E" w:rsidP="00DF162E">
      <w:pPr>
        <w:rPr>
          <w:sz w:val="24"/>
        </w:rPr>
      </w:pPr>
      <w:r w:rsidRPr="00DF162E">
        <w:rPr>
          <w:noProof/>
          <w:sz w:val="24"/>
        </w:rPr>
        <w:drawing>
          <wp:inline distT="0" distB="0" distL="0" distR="0" wp14:anchorId="13DD635E" wp14:editId="6BCE3AB4">
            <wp:extent cx="5943600" cy="29502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62E" w:rsidRDefault="00AE1328">
      <w:pPr>
        <w:rPr>
          <w:sz w:val="24"/>
        </w:rPr>
      </w:pPr>
      <w:r>
        <w:rPr>
          <w:sz w:val="24"/>
        </w:rPr>
        <w:t xml:space="preserve"> SOURCE: </w:t>
      </w:r>
      <w:r w:rsidRPr="00AE1328">
        <w:rPr>
          <w:sz w:val="24"/>
        </w:rPr>
        <w:t>https://codepen.io/GraemeFulton/pen/BNyQMM</w:t>
      </w:r>
    </w:p>
    <w:p w:rsidR="00AE1328" w:rsidRDefault="00AE1328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Default="009A55FE">
      <w:pPr>
        <w:rPr>
          <w:sz w:val="24"/>
        </w:rPr>
      </w:pPr>
    </w:p>
    <w:p w:rsidR="009A55FE" w:rsidRPr="009A55FE" w:rsidRDefault="009A55FE" w:rsidP="009A55FE">
      <w:pPr>
        <w:rPr>
          <w:b/>
          <w:sz w:val="24"/>
        </w:rPr>
      </w:pPr>
      <w:r>
        <w:rPr>
          <w:b/>
          <w:sz w:val="24"/>
        </w:rPr>
        <w:lastRenderedPageBreak/>
        <w:t>CIRCLE USING PARAMETRIC EQUATION</w:t>
      </w:r>
      <w:r w:rsidR="008F7062">
        <w:rPr>
          <w:b/>
          <w:sz w:val="24"/>
        </w:rPr>
        <w:t xml:space="preserve"> (make it on a 2d plane in a 3d environment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*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as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from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>three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fs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from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>fs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npm run dev for local server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ctrl + C to close local server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Sce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PerspectiveCamera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5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innerWidth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/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innerHeigh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50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WebGLRendere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    canvas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documen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querySelecto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>.three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);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    </w:t>
      </w: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links to the canvas in html  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setSiz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innerWidth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window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innerHeigh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document.body.appendChild(renderer.domElement); //creates new canvas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posi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se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5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ookA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 xml:space="preserve">//material 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material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ineBasicMaterial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{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colo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xFFD700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circle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var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[]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var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r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2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 </w:t>
      </w: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radius of the circle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max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*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Math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PI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min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otal_points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4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onso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og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|   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>i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|      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>t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  |       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  |      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   |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&lt;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total_points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 xml:space="preserve"> i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+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max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-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mi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/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otal_points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*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r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*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Math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s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r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*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Math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si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Vector3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onso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og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|   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|    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toFixed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|    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toFixed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|    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toFixed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A5FF90"/>
          <w:sz w:val="23"/>
          <w:szCs w:val="23"/>
        </w:rPr>
        <w:t xml:space="preserve">   |</w:t>
      </w:r>
      <w:r w:rsidRPr="009A55FE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geometry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BufferGeometr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setFromPoints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_points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lastRenderedPageBreak/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i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geometr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material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add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 xml:space="preserve">// plane 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geometry2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PlaneBufferGeometr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4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4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2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material2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MeshBasicMaterial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    colo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x80808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    sid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DoubleSid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    wirefram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true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cons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Mesh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geometry2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material2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add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B94FF"/>
          <w:sz w:val="23"/>
          <w:szCs w:val="23"/>
        </w:rPr>
        <w:t>function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9A55FE">
        <w:rPr>
          <w:rFonts w:ascii="Consolas" w:eastAsia="Times New Roman" w:hAnsi="Consolas" w:cs="Times New Roman"/>
          <w:color w:val="FFEE80"/>
          <w:sz w:val="23"/>
          <w:szCs w:val="23"/>
        </w:rPr>
        <w:t>()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x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+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1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y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z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z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se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1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set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5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if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!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x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if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!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y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if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z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!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z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rotation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z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z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if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x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&gt;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x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x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if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y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&gt;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{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irc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y </w:t>
      </w:r>
      <w:r w:rsidRPr="009A55FE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pla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scal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>y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circle.position.set(80, 0 ,0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circle.scale.set(15, 15, 0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 xml:space="preserve">//circle.rotation.y += 0.01; 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render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9A55FE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requestAnimationFram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};</w:t>
      </w:r>
    </w:p>
    <w:p w:rsidR="009A55FE" w:rsidRPr="009A55FE" w:rsidRDefault="009A55FE" w:rsidP="009A55FE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9A55FE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9A55FE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667484" w:rsidRDefault="008F7062">
      <w:pPr>
        <w:rPr>
          <w:sz w:val="24"/>
        </w:rPr>
      </w:pPr>
      <w:bookmarkStart w:id="0" w:name="_GoBack"/>
      <w:r w:rsidRPr="008F7062">
        <w:rPr>
          <w:noProof/>
          <w:sz w:val="24"/>
        </w:rPr>
        <w:lastRenderedPageBreak/>
        <w:drawing>
          <wp:inline distT="0" distB="0" distL="0" distR="0" wp14:anchorId="580FBF6F" wp14:editId="2E2ABCDB">
            <wp:extent cx="5943600" cy="25571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67484" w:rsidRDefault="00667484" w:rsidP="00667484">
      <w:pPr>
        <w:rPr>
          <w:sz w:val="24"/>
        </w:rPr>
      </w:pPr>
    </w:p>
    <w:p w:rsidR="009A55FE" w:rsidRDefault="00667484" w:rsidP="00667484">
      <w:pPr>
        <w:rPr>
          <w:b/>
          <w:sz w:val="24"/>
        </w:rPr>
      </w:pPr>
      <w:r>
        <w:rPr>
          <w:b/>
          <w:sz w:val="24"/>
        </w:rPr>
        <w:t>CREATE A SKYBOX USING A CUBE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impor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*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as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from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three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npm run dev for local server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i/>
          <w:iCs/>
          <w:color w:val="0088FF"/>
          <w:sz w:val="23"/>
          <w:szCs w:val="23"/>
        </w:rPr>
        <w:t>// ctrl + C to close local server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FB94FF"/>
          <w:sz w:val="23"/>
          <w:szCs w:val="23"/>
        </w:rPr>
        <w:t>function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init</w:t>
      </w:r>
      <w:r w:rsidRPr="007749EC">
        <w:rPr>
          <w:rFonts w:ascii="Consolas" w:eastAsia="Times New Roman" w:hAnsi="Consolas" w:cs="Times New Roman"/>
          <w:color w:val="FFEE80"/>
          <w:sz w:val="23"/>
          <w:szCs w:val="23"/>
        </w:rPr>
        <w:t>()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Scen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PerspectiveCamera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55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innerWidth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/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innerHeight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45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3000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position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set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20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15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WebGLRender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{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    antialias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tru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    canvas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document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querySelecto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.three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setSiz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innerWidt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window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innerHeight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document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bod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appendChil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domElement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[]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f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TextureLoad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oa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material/Daylight Box_Front.bmp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bk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TextureLoad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oa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material/Daylight Box_Back.bmp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lastRenderedPageBreak/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up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TextureLoad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oa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material/Daylight Box_Top.bmp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dn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TextureLoad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oa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material/Daylight Box_Bottom.bmp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r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TextureLoad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oa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material/Daylight Box_Right.bmp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lf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TextureLoad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oa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A5FF90"/>
          <w:sz w:val="23"/>
          <w:szCs w:val="23"/>
        </w:rPr>
        <w:t>material/Daylight Box_Left.bmp</w:t>
      </w:r>
      <w:r w:rsidRPr="007749EC">
        <w:rPr>
          <w:rFonts w:ascii="Consolas" w:eastAsia="Times New Roman" w:hAnsi="Consolas" w:cs="Times New Roman"/>
          <w:color w:val="92FC79"/>
          <w:sz w:val="23"/>
          <w:szCs w:val="23"/>
        </w:rPr>
        <w:t>"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MeshBasicMaterial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map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f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)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MeshBasicMaterial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map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bk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)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MeshBasicMaterial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map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up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)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MeshBasicMaterial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map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dn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)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MeshBasicMaterial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map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r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)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pus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MeshBasicMaterial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map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: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texture_lf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)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for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let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&lt;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6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++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     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[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i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].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side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BackSid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var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kyboxGeo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BoxGeometry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100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100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1000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var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kybox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new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THREE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Mesh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kyboxGeo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materialArray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add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kybox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 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 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init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FB94FF"/>
          <w:sz w:val="23"/>
          <w:szCs w:val="23"/>
        </w:rPr>
        <w:t>function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7749EC">
        <w:rPr>
          <w:rFonts w:ascii="Consolas" w:eastAsia="Times New Roman" w:hAnsi="Consolas" w:cs="Times New Roman"/>
          <w:color w:val="FFEE80"/>
          <w:sz w:val="23"/>
          <w:szCs w:val="23"/>
        </w:rPr>
        <w:t>()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{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rotation.y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9D00"/>
          <w:sz w:val="23"/>
          <w:szCs w:val="23"/>
        </w:rPr>
        <w:t>+=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 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0</w:t>
      </w: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628C"/>
          <w:sz w:val="23"/>
          <w:szCs w:val="23"/>
        </w:rPr>
        <w:t>001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render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.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render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scen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,</w:t>
      </w:r>
      <w:r w:rsidRPr="007749EC">
        <w:rPr>
          <w:rFonts w:ascii="Consolas" w:eastAsia="Times New Roman" w:hAnsi="Consolas" w:cs="Times New Roman"/>
          <w:color w:val="FFFFFF"/>
          <w:sz w:val="23"/>
          <w:szCs w:val="23"/>
        </w:rPr>
        <w:t>camera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9EFFFF"/>
          <w:sz w:val="23"/>
          <w:szCs w:val="23"/>
        </w:rPr>
        <w:t xml:space="preserve">  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requestAnimationFram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</w:t>
      </w: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);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}</w:t>
      </w:r>
    </w:p>
    <w:p w:rsidR="007749EC" w:rsidRPr="007749EC" w:rsidRDefault="007749EC" w:rsidP="007749EC">
      <w:pPr>
        <w:shd w:val="clear" w:color="auto" w:fill="193549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</w:rPr>
      </w:pPr>
      <w:r w:rsidRPr="007749EC">
        <w:rPr>
          <w:rFonts w:ascii="Consolas" w:eastAsia="Times New Roman" w:hAnsi="Consolas" w:cs="Times New Roman"/>
          <w:color w:val="FFC600"/>
          <w:sz w:val="23"/>
          <w:szCs w:val="23"/>
        </w:rPr>
        <w:t>animate</w:t>
      </w:r>
      <w:r w:rsidRPr="007749EC">
        <w:rPr>
          <w:rFonts w:ascii="Consolas" w:eastAsia="Times New Roman" w:hAnsi="Consolas" w:cs="Times New Roman"/>
          <w:color w:val="E1EFFF"/>
          <w:sz w:val="23"/>
          <w:szCs w:val="23"/>
        </w:rPr>
        <w:t>();</w:t>
      </w:r>
    </w:p>
    <w:p w:rsidR="007749EC" w:rsidRDefault="007749EC" w:rsidP="00667484">
      <w:pPr>
        <w:rPr>
          <w:b/>
          <w:sz w:val="24"/>
        </w:rPr>
      </w:pPr>
    </w:p>
    <w:p w:rsidR="007749EC" w:rsidRDefault="00724BCC" w:rsidP="00667484">
      <w:pPr>
        <w:rPr>
          <w:sz w:val="24"/>
        </w:rPr>
      </w:pPr>
      <w:r w:rsidRPr="00724BCC">
        <w:rPr>
          <w:noProof/>
          <w:sz w:val="24"/>
        </w:rPr>
        <w:lastRenderedPageBreak/>
        <w:drawing>
          <wp:inline distT="0" distB="0" distL="0" distR="0" wp14:anchorId="6B736188" wp14:editId="06E31A43">
            <wp:extent cx="5943600" cy="27273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9EC" w:rsidRDefault="007749EC" w:rsidP="007749EC">
      <w:pPr>
        <w:rPr>
          <w:sz w:val="24"/>
        </w:rPr>
      </w:pPr>
      <w:r w:rsidRPr="007749EC">
        <w:rPr>
          <w:noProof/>
          <w:sz w:val="24"/>
        </w:rPr>
        <w:drawing>
          <wp:inline distT="0" distB="0" distL="0" distR="0" wp14:anchorId="1243CDFD" wp14:editId="4102046A">
            <wp:extent cx="5943600" cy="2923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484" w:rsidRPr="007749EC" w:rsidRDefault="00667484" w:rsidP="007749EC">
      <w:pPr>
        <w:ind w:firstLine="720"/>
        <w:rPr>
          <w:sz w:val="24"/>
        </w:rPr>
      </w:pPr>
    </w:p>
    <w:sectPr w:rsidR="00667484" w:rsidRPr="007749EC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A57" w:rsidRDefault="00417A57" w:rsidP="00B03CC8">
      <w:pPr>
        <w:spacing w:after="0" w:line="240" w:lineRule="auto"/>
      </w:pPr>
      <w:r>
        <w:separator/>
      </w:r>
    </w:p>
  </w:endnote>
  <w:endnote w:type="continuationSeparator" w:id="0">
    <w:p w:rsidR="00417A57" w:rsidRDefault="00417A57" w:rsidP="00B03C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A57" w:rsidRDefault="00417A57" w:rsidP="00B03CC8">
      <w:pPr>
        <w:spacing w:after="0" w:line="240" w:lineRule="auto"/>
      </w:pPr>
      <w:r>
        <w:separator/>
      </w:r>
    </w:p>
  </w:footnote>
  <w:footnote w:type="continuationSeparator" w:id="0">
    <w:p w:rsidR="00417A57" w:rsidRDefault="00417A57" w:rsidP="00B03C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3CC8" w:rsidRDefault="00B03CC8">
    <w:pPr>
      <w:pStyle w:val="Header"/>
    </w:pPr>
    <w:r>
      <w:t xml:space="preserve">Izhan Nadeem </w:t>
    </w:r>
    <w:r>
      <w:tab/>
    </w:r>
    <w:r>
      <w:tab/>
      <w:t>Seat#B1910204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C3NDK0MDc2NjFU0lEKTi0uzszPAykwrgUACch34iwAAAA="/>
  </w:docVars>
  <w:rsids>
    <w:rsidRoot w:val="0073435D"/>
    <w:rsid w:val="002A63A9"/>
    <w:rsid w:val="002F2B24"/>
    <w:rsid w:val="00417A57"/>
    <w:rsid w:val="00667484"/>
    <w:rsid w:val="006A633F"/>
    <w:rsid w:val="00724BCC"/>
    <w:rsid w:val="0073435D"/>
    <w:rsid w:val="007749EC"/>
    <w:rsid w:val="00874E33"/>
    <w:rsid w:val="008F7062"/>
    <w:rsid w:val="00924AC7"/>
    <w:rsid w:val="0099616C"/>
    <w:rsid w:val="009A55FE"/>
    <w:rsid w:val="009C5D86"/>
    <w:rsid w:val="00A64FAB"/>
    <w:rsid w:val="00A82196"/>
    <w:rsid w:val="00AE1328"/>
    <w:rsid w:val="00B03CC8"/>
    <w:rsid w:val="00D6143D"/>
    <w:rsid w:val="00DF162E"/>
    <w:rsid w:val="00E1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002156-23BB-40A1-8983-9B679603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3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CC8"/>
  </w:style>
  <w:style w:type="paragraph" w:styleId="Footer">
    <w:name w:val="footer"/>
    <w:basedOn w:val="Normal"/>
    <w:link w:val="FooterChar"/>
    <w:uiPriority w:val="99"/>
    <w:unhideWhenUsed/>
    <w:rsid w:val="00B03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3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4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1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1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2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1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8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35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8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5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0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408</Words>
  <Characters>802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izzugameon@gmail.com</cp:lastModifiedBy>
  <cp:revision>16</cp:revision>
  <dcterms:created xsi:type="dcterms:W3CDTF">2022-08-16T18:38:00Z</dcterms:created>
  <dcterms:modified xsi:type="dcterms:W3CDTF">2022-08-29T21:00:00Z</dcterms:modified>
</cp:coreProperties>
</file>